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08Z</dcterms:created>
  <dcterms:modified xsi:type="dcterms:W3CDTF">2023-05-25T14: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eter and John Heal a Beggar</vt:lpwstr>
  </property>
</Properties>
</file>